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23E4F" w:themeFill="text2" w:themeFillShade="BF"/>
        <w:tblLook w:val="04A0" w:firstRow="1" w:lastRow="0" w:firstColumn="1" w:lastColumn="0" w:noHBand="0" w:noVBand="1"/>
      </w:tblPr>
      <w:tblGrid>
        <w:gridCol w:w="265"/>
        <w:gridCol w:w="2160"/>
        <w:gridCol w:w="4230"/>
        <w:gridCol w:w="8190"/>
        <w:gridCol w:w="265"/>
      </w:tblGrid>
      <w:tr w:rsidR="0030786D" w14:paraId="1AC62144" w14:textId="77777777">
        <w:tc>
          <w:tcPr>
            <w:tcW w:w="265" w:type="dxa"/>
            <w:tcBorders>
              <w:top w:val="single" w:sz="4" w:space="0" w:color="auto"/>
              <w:left w:val="single" w:sz="4" w:space="0" w:color="auto"/>
            </w:tcBorders>
            <w:shd w:val="clear" w:color="auto" w:fill="323E4F" w:themeFill="text2" w:themeFillShade="BF"/>
          </w:tcPr>
          <w:p w14:paraId="45CA2E4B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323E4F" w:themeFill="text2" w:themeFillShade="BF"/>
          </w:tcPr>
          <w:p w14:paraId="785EC271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  <w:shd w:val="clear" w:color="auto" w:fill="323E4F" w:themeFill="text2" w:themeFillShade="BF"/>
          </w:tcPr>
          <w:p w14:paraId="66566907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8190" w:type="dxa"/>
            <w:tcBorders>
              <w:top w:val="single" w:sz="4" w:space="0" w:color="auto"/>
            </w:tcBorders>
            <w:shd w:val="clear" w:color="auto" w:fill="323E4F" w:themeFill="text2" w:themeFillShade="BF"/>
          </w:tcPr>
          <w:p w14:paraId="1C0814AD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top w:val="single" w:sz="4" w:space="0" w:color="auto"/>
              <w:right w:val="single" w:sz="4" w:space="0" w:color="auto"/>
            </w:tcBorders>
            <w:shd w:val="clear" w:color="auto" w:fill="323E4F" w:themeFill="text2" w:themeFillShade="BF"/>
          </w:tcPr>
          <w:p w14:paraId="7D0DF03C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:rsidR="0030786D" w14:paraId="412C2EE5" w14:textId="77777777">
        <w:trPr>
          <w:trHeight w:val="2042"/>
        </w:trPr>
        <w:tc>
          <w:tcPr>
            <w:tcW w:w="265" w:type="dxa"/>
            <w:tcBorders>
              <w:left w:val="single" w:sz="4" w:space="0" w:color="auto"/>
            </w:tcBorders>
            <w:shd w:val="clear" w:color="auto" w:fill="323E4F" w:themeFill="text2" w:themeFillShade="BF"/>
          </w:tcPr>
          <w:p w14:paraId="3DF6DDBC" w14:textId="77777777" w:rsidR="0030786D" w:rsidRDefault="0030786D">
            <w:pPr>
              <w:spacing w:after="0" w:line="240" w:lineRule="auto"/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42A53955" w14:textId="77777777" w:rsidR="0030786D" w:rsidRDefault="00000000">
            <w:pPr>
              <w:spacing w:after="0" w:line="240" w:lineRule="auto"/>
              <w:jc w:val="center"/>
            </w:pPr>
            <w:r>
              <w:rPr>
                <w:rFonts w:ascii="Calibri" w:eastAsia="Times New Roman" w:hAnsi="Calibri" w:cs="Calibri"/>
                <w:color w:val="000000"/>
              </w:rPr>
              <w:t>Company</w:t>
            </w:r>
            <w:r>
              <w:rPr>
                <w:rFonts w:ascii="Calibri" w:eastAsia="Times New Roman" w:hAnsi="Calibri" w:cs="Calibri"/>
                <w:color w:val="000000"/>
              </w:rPr>
              <w:br/>
              <w:t>Logo</w:t>
            </w:r>
          </w:p>
        </w:tc>
        <w:tc>
          <w:tcPr>
            <w:tcW w:w="4230" w:type="dxa"/>
            <w:shd w:val="clear" w:color="auto" w:fill="323E4F" w:themeFill="text2" w:themeFillShade="BF"/>
            <w:vAlign w:val="center"/>
          </w:tcPr>
          <w:p w14:paraId="57954905" w14:textId="77777777" w:rsidR="0030786D" w:rsidRDefault="00000000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eastAsia="Times New Roman" w:hAnsi="Tahoma" w:cs="Tahoma"/>
                <w:b/>
                <w:bCs/>
                <w:color w:val="FFFFFF"/>
              </w:rPr>
              <w:t>&lt;Company Name&gt;</w:t>
            </w:r>
            <w:r>
              <w:rPr>
                <w:rFonts w:ascii="Tahoma" w:eastAsia="Times New Roman" w:hAnsi="Tahoma" w:cs="Tahoma"/>
                <w:color w:val="FFFFFF"/>
              </w:rPr>
              <w:br/>
            </w:r>
            <w:r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t>&lt;Address&gt;</w:t>
            </w:r>
            <w:r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br/>
              <w:t>&lt;Address&gt;</w:t>
            </w:r>
            <w:r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br/>
              <w:t>&lt;Contact Number&gt;z</w:t>
            </w:r>
            <w:r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br/>
              <w:t>&lt;Website Address&gt;</w:t>
            </w:r>
          </w:p>
        </w:tc>
        <w:tc>
          <w:tcPr>
            <w:tcW w:w="8190" w:type="dxa"/>
            <w:shd w:val="clear" w:color="auto" w:fill="323E4F" w:themeFill="text2" w:themeFillShade="BF"/>
            <w:vAlign w:val="center"/>
          </w:tcPr>
          <w:p w14:paraId="151F282D" w14:textId="77777777" w:rsidR="0030786D" w:rsidRDefault="00000000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Tahoma" w:eastAsia="Tahoma" w:hAnsi="Tahoma" w:cs="Tahoma"/>
                <w:b/>
                <w:bCs/>
                <w:color w:val="FFFFFF" w:themeColor="background1"/>
                <w:sz w:val="48"/>
                <w:szCs w:val="48"/>
              </w:rPr>
              <w:t>BUSINESS MILEAGE LOG</w:t>
            </w:r>
          </w:p>
        </w:tc>
        <w:tc>
          <w:tcPr>
            <w:tcW w:w="265" w:type="dxa"/>
            <w:tcBorders>
              <w:right w:val="single" w:sz="4" w:space="0" w:color="auto"/>
            </w:tcBorders>
            <w:shd w:val="clear" w:color="auto" w:fill="323E4F" w:themeFill="text2" w:themeFillShade="BF"/>
          </w:tcPr>
          <w:p w14:paraId="6754F447" w14:textId="77777777" w:rsidR="0030786D" w:rsidRDefault="0030786D">
            <w:pPr>
              <w:spacing w:after="0" w:line="240" w:lineRule="auto"/>
            </w:pPr>
          </w:p>
        </w:tc>
      </w:tr>
      <w:tr w:rsidR="0030786D" w14:paraId="0EF8CC68" w14:textId="77777777">
        <w:tc>
          <w:tcPr>
            <w:tcW w:w="265" w:type="dxa"/>
            <w:tcBorders>
              <w:left w:val="single" w:sz="4" w:space="0" w:color="auto"/>
              <w:bottom w:val="single" w:sz="4" w:space="0" w:color="auto"/>
            </w:tcBorders>
            <w:shd w:val="clear" w:color="auto" w:fill="323E4F" w:themeFill="text2" w:themeFillShade="BF"/>
          </w:tcPr>
          <w:p w14:paraId="570FDEA2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323E4F" w:themeFill="text2" w:themeFillShade="BF"/>
          </w:tcPr>
          <w:p w14:paraId="16DCC5B8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auto" w:fill="323E4F" w:themeFill="text2" w:themeFillShade="BF"/>
          </w:tcPr>
          <w:p w14:paraId="2E99E7A8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8190" w:type="dxa"/>
            <w:tcBorders>
              <w:bottom w:val="single" w:sz="4" w:space="0" w:color="auto"/>
            </w:tcBorders>
            <w:shd w:val="clear" w:color="auto" w:fill="323E4F" w:themeFill="text2" w:themeFillShade="BF"/>
          </w:tcPr>
          <w:p w14:paraId="6158DA44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</w:tcPr>
          <w:p w14:paraId="28BA526C" w14:textId="77777777" w:rsidR="0030786D" w:rsidRDefault="0030786D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</w:tbl>
    <w:tbl>
      <w:tblPr>
        <w:tblW w:w="15021" w:type="dxa"/>
        <w:tblLook w:val="04A0" w:firstRow="1" w:lastRow="0" w:firstColumn="1" w:lastColumn="0" w:noHBand="0" w:noVBand="1"/>
      </w:tblPr>
      <w:tblGrid>
        <w:gridCol w:w="280"/>
        <w:gridCol w:w="1537"/>
        <w:gridCol w:w="335"/>
        <w:gridCol w:w="334"/>
        <w:gridCol w:w="2247"/>
        <w:gridCol w:w="295"/>
        <w:gridCol w:w="40"/>
        <w:gridCol w:w="295"/>
        <w:gridCol w:w="1478"/>
        <w:gridCol w:w="1142"/>
        <w:gridCol w:w="280"/>
        <w:gridCol w:w="55"/>
        <w:gridCol w:w="280"/>
        <w:gridCol w:w="338"/>
        <w:gridCol w:w="867"/>
        <w:gridCol w:w="385"/>
        <w:gridCol w:w="442"/>
        <w:gridCol w:w="335"/>
        <w:gridCol w:w="334"/>
        <w:gridCol w:w="130"/>
        <w:gridCol w:w="1152"/>
        <w:gridCol w:w="2059"/>
        <w:gridCol w:w="97"/>
        <w:gridCol w:w="284"/>
      </w:tblGrid>
      <w:tr w:rsidR="0030786D" w14:paraId="573A201E" w14:textId="77777777" w:rsidTr="00D9272D">
        <w:trPr>
          <w:trHeight w:val="31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79C67D1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EB97D86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EMPLOYEE ID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D1150E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25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C5A665E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EMPLOYEE NAME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13160EE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29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047475B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TITLE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9893CCF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1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00EEA75F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11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5E9796A4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787AF51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343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20191454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7D2D8AFE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</w:tr>
      <w:tr w:rsidR="0030786D" w14:paraId="0BD013FA" w14:textId="77777777" w:rsidTr="00D9272D">
        <w:trPr>
          <w:trHeight w:val="40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BEF03D3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72A931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432356</w:t>
            </w:r>
          </w:p>
        </w:tc>
        <w:tc>
          <w:tcPr>
            <w:tcW w:w="33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08D19A3D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16DD0A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John Smith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42AC264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70569D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Senior Auditor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6BB7882B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3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EFD03B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Auditing Department</w:t>
            </w:r>
          </w:p>
        </w:tc>
        <w:tc>
          <w:tcPr>
            <w:tcW w:w="33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5D1455F4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36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32487B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Helen Hunt</w:t>
            </w:r>
          </w:p>
        </w:tc>
        <w:tc>
          <w:tcPr>
            <w:tcW w:w="38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4138487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7E0D9822" w14:textId="77777777" w:rsidTr="00D9272D">
        <w:trPr>
          <w:trHeight w:val="150"/>
        </w:trPr>
        <w:tc>
          <w:tcPr>
            <w:tcW w:w="15021" w:type="dxa"/>
            <w:gridSpan w:val="2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DBDBDB"/>
            <w:noWrap/>
            <w:vAlign w:val="bottom"/>
          </w:tcPr>
          <w:p w14:paraId="489B04A2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10"/>
                <w:szCs w:val="10"/>
              </w:rPr>
            </w:pPr>
          </w:p>
        </w:tc>
      </w:tr>
      <w:tr w:rsidR="0030786D" w14:paraId="2C381C80" w14:textId="77777777" w:rsidTr="00D9272D">
        <w:trPr>
          <w:trHeight w:val="31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A92560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0AFAFFD2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Date</w:t>
            </w:r>
          </w:p>
        </w:tc>
        <w:tc>
          <w:tcPr>
            <w:tcW w:w="2916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5A34D462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Business Purpose</w:t>
            </w:r>
          </w:p>
        </w:tc>
        <w:tc>
          <w:tcPr>
            <w:tcW w:w="1773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37C49D2D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From</w:t>
            </w:r>
          </w:p>
        </w:tc>
        <w:tc>
          <w:tcPr>
            <w:tcW w:w="2095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0CCE9E91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To</w:t>
            </w:r>
          </w:p>
        </w:tc>
        <w:tc>
          <w:tcPr>
            <w:tcW w:w="2493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6DA5E4A2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Odometer (Miles)</w:t>
            </w:r>
          </w:p>
        </w:tc>
        <w:tc>
          <w:tcPr>
            <w:tcW w:w="1152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vAlign w:val="center"/>
          </w:tcPr>
          <w:p w14:paraId="10411164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Total Mileage</w:t>
            </w:r>
          </w:p>
        </w:tc>
        <w:tc>
          <w:tcPr>
            <w:tcW w:w="2156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2B44EA98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Remark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0DE884B7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6EC5EAD1" w14:textId="77777777" w:rsidTr="00D9272D">
        <w:trPr>
          <w:trHeight w:val="31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7FAA20EE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CBE40C6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916" w:type="dxa"/>
            <w:gridSpan w:val="4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9C7BE93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1773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EE6F4A8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095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D44900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7A56ECFB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Start</w:t>
            </w: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</w:tcPr>
          <w:p w14:paraId="73CE441A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>
              <w:rPr>
                <w:rFonts w:ascii="Tahoma" w:eastAsia="Times New Roman" w:hAnsi="Tahoma" w:cs="Tahoma"/>
                <w:color w:val="FFFFFF"/>
              </w:rPr>
              <w:t>End</w:t>
            </w:r>
          </w:p>
        </w:tc>
        <w:tc>
          <w:tcPr>
            <w:tcW w:w="1152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</w:tcPr>
          <w:p w14:paraId="4B17A171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156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499399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543A2B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778B28AB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9CE57C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0B2153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mm/dd/</w:t>
            </w:r>
            <w:proofErr w:type="spellStart"/>
            <w:r>
              <w:rPr>
                <w:rFonts w:ascii="Tahoma" w:eastAsia="Times New Roman" w:hAnsi="Tahoma" w:cs="Tahoma"/>
                <w:color w:val="000000"/>
              </w:rPr>
              <w:t>yyyy</w:t>
            </w:r>
            <w:proofErr w:type="spellEnd"/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0A3C6E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Subsidiary Audit</w:t>
            </w: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D022F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Head Office</w:t>
            </w: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097DB8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Fairfax, NJ</w:t>
            </w: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28E1F8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214785</w:t>
            </w: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71D70A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214797</w:t>
            </w: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535C57" w14:textId="77777777" w:rsidR="0030786D" w:rsidRDefault="000000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12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A8146" w14:textId="77777777" w:rsidR="0030786D" w:rsidRDefault="00000000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Personal Ca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560E241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14AB5454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0A42FA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5C57D3A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461E633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AC8FAF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B5161D2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C22B20C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A153A78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B70EBB5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60F37A0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0D5C9CC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46EC2846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0BCEDD5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0EA070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2D9AE4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BEB20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9823B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EC4FA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F765B6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05EE7A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9AA5B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59D47728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0B5B339B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6CD1F11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D1B4CF5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B643D07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F86103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52892D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096879E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9DD8ABF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3208CC5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2C50AB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2C386A8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4366E9DA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4D77921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4ECD31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22A158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94B74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48515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65977B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70FC7D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9300BC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FDE0E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4C466393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155E085E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E2615C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61F4FDB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A478476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4B17F1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865F94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B19547C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5CB19B4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BA5BD39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058FB57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40AF04F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21273CCB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373BE10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4F4355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D6CD5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90B562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8B59B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FE0857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92CE4B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00E12D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B2B3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6A462C88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4EF3166A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9540AF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836848C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E87B36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6FAF16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40CCF78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A800583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C60410A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3ABFD4A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820E5D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711F0AE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51562518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EAFC523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AA762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642202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79848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DE657F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E877EE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4DA12E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2D32A1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FC514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1C72EAC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6623DDBA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0D9F4C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490EFE0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74F665F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C17506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5749666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4BAA11E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6C3E27A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3D42F58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E2938AE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6E7052C2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1B3177A5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08FE0F27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97F1D5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2547B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3D9220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1B8A26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8FC5D0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A46AF2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A78A19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9C62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8E3EE1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048AABE6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3C7AA84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DE55EEC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3775CD3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530E35F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F8F6962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BCAC572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D056F05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480ED07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1121A0F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6E7E763B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1D8FFA17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6F150C6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B49AF1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A8CF50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62003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A6C572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F15C49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6E4D5D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9AB165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94238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502459A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4BFFF08C" w14:textId="77777777" w:rsidTr="00D9272D">
        <w:trPr>
          <w:trHeight w:val="436"/>
        </w:trPr>
        <w:tc>
          <w:tcPr>
            <w:tcW w:w="280" w:type="dxa"/>
            <w:tcBorders>
              <w:top w:val="nil"/>
              <w:left w:val="single" w:sz="4" w:space="0" w:color="auto"/>
              <w:right w:val="nil"/>
            </w:tcBorders>
            <w:shd w:val="clear" w:color="000000" w:fill="DBDBDB"/>
            <w:noWrap/>
            <w:vAlign w:val="center"/>
          </w:tcPr>
          <w:p w14:paraId="377A1474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16F86A6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16" w:type="dxa"/>
            <w:gridSpan w:val="4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E8D6659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19C2837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095" w:type="dxa"/>
            <w:gridSpan w:val="5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EBFB58D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52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BA4A774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41" w:type="dxa"/>
            <w:gridSpan w:val="4"/>
            <w:tcBorders>
              <w:top w:val="nil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6B9070C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52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3504582" w14:textId="77777777" w:rsidR="0030786D" w:rsidRDefault="0030786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9874028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24B4ED4A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30786D" w14:paraId="2AA5C8DE" w14:textId="77777777" w:rsidTr="00D9272D">
        <w:trPr>
          <w:trHeight w:val="70"/>
        </w:trPr>
        <w:tc>
          <w:tcPr>
            <w:tcW w:w="15021" w:type="dxa"/>
            <w:gridSpan w:val="2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4BBFB55" w14:textId="77777777" w:rsidR="0030786D" w:rsidRDefault="0030786D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</w:tr>
    </w:tbl>
    <w:p w14:paraId="3517B016" w14:textId="77777777" w:rsidR="0030786D" w:rsidRDefault="0030786D">
      <w:pPr>
        <w:rPr>
          <w:sz w:val="2"/>
          <w:szCs w:val="2"/>
        </w:rPr>
      </w:pPr>
    </w:p>
    <w:sectPr w:rsidR="0030786D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89607C" w14:textId="77777777" w:rsidR="007F6B40" w:rsidRDefault="007F6B40">
      <w:pPr>
        <w:spacing w:line="240" w:lineRule="auto"/>
      </w:pPr>
      <w:r>
        <w:separator/>
      </w:r>
    </w:p>
  </w:endnote>
  <w:endnote w:type="continuationSeparator" w:id="0">
    <w:p w14:paraId="7842DC4D" w14:textId="77777777" w:rsidR="007F6B40" w:rsidRDefault="007F6B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3C591B" w14:textId="77777777" w:rsidR="0030786D" w:rsidRDefault="0030786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26E6CE" w14:textId="77777777" w:rsidR="007F6B40" w:rsidRDefault="007F6B40">
      <w:pPr>
        <w:spacing w:after="0"/>
      </w:pPr>
      <w:r>
        <w:separator/>
      </w:r>
    </w:p>
  </w:footnote>
  <w:footnote w:type="continuationSeparator" w:id="0">
    <w:p w14:paraId="02ABC3CD" w14:textId="77777777" w:rsidR="007F6B40" w:rsidRDefault="007F6B4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B6646" w14:textId="77777777" w:rsidR="0030786D" w:rsidRDefault="0030786D">
    <w:pPr>
      <w:pStyle w:val="Header"/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ED2F118B"/>
    <w:rsid w:val="0006081F"/>
    <w:rsid w:val="000850C0"/>
    <w:rsid w:val="0018283A"/>
    <w:rsid w:val="00193D0B"/>
    <w:rsid w:val="0030786D"/>
    <w:rsid w:val="003C6834"/>
    <w:rsid w:val="007032A9"/>
    <w:rsid w:val="00735916"/>
    <w:rsid w:val="00790D62"/>
    <w:rsid w:val="007F6B40"/>
    <w:rsid w:val="008734A4"/>
    <w:rsid w:val="008B777B"/>
    <w:rsid w:val="008D6D85"/>
    <w:rsid w:val="0097585D"/>
    <w:rsid w:val="009F62D8"/>
    <w:rsid w:val="00A558E9"/>
    <w:rsid w:val="00AC406C"/>
    <w:rsid w:val="00AE120D"/>
    <w:rsid w:val="00B55535"/>
    <w:rsid w:val="00C03089"/>
    <w:rsid w:val="00CB23F6"/>
    <w:rsid w:val="00D2145D"/>
    <w:rsid w:val="00D840F6"/>
    <w:rsid w:val="00D9272D"/>
    <w:rsid w:val="00DB22EC"/>
    <w:rsid w:val="00DF5966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551BA"/>
  <w15:docId w15:val="{CFA22881-040B-49B8-9FD4-C0027058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K" w:eastAsia="en-P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Ong</dc:creator>
  <cp:lastModifiedBy>Muhammad Khalid Farooq</cp:lastModifiedBy>
  <cp:revision>9</cp:revision>
  <dcterms:created xsi:type="dcterms:W3CDTF">2020-01-20T08:57:00Z</dcterms:created>
  <dcterms:modified xsi:type="dcterms:W3CDTF">2025-03-1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8471F67E2DC32483A54D7E6715A3B1E0_42</vt:lpwstr>
  </property>
</Properties>
</file>